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B5D65" w14:textId="7847D3E9" w:rsidR="00F53796" w:rsidRDefault="00F53796" w:rsidP="00C71847">
      <w:pPr>
        <w:pStyle w:val="Heading2"/>
        <w:spacing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upplementary material: Standard Questionnaire</w:t>
      </w:r>
    </w:p>
    <w:p w14:paraId="3938472D" w14:textId="56DE15E9" w:rsidR="001661E5" w:rsidRPr="00C71847" w:rsidRDefault="001661E5" w:rsidP="00C71847">
      <w:pPr>
        <w:pStyle w:val="Heading2"/>
        <w:spacing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Questionnaire</w:t>
      </w:r>
    </w:p>
    <w:p w14:paraId="3F0F5939" w14:textId="77777777" w:rsidR="001661E5" w:rsidRPr="00C71847" w:rsidRDefault="001661E5" w:rsidP="00C71847">
      <w:pPr>
        <w:pStyle w:val="ListParagraph"/>
        <w:numPr>
          <w:ilvl w:val="0"/>
          <w:numId w:val="6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 xml:space="preserve">Social demographic information </w:t>
      </w:r>
    </w:p>
    <w:p w14:paraId="4ADEAB4F" w14:textId="77777777" w:rsidR="002578F2" w:rsidRPr="00C71847" w:rsidRDefault="002578F2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at is your sub county?</w:t>
      </w:r>
    </w:p>
    <w:p w14:paraId="5B5EDA1A" w14:textId="77777777" w:rsidR="002578F2" w:rsidRPr="00C71847" w:rsidRDefault="002578F2" w:rsidP="00C71847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proofErr w:type="spellStart"/>
      <w:r w:rsidRPr="00C71847">
        <w:rPr>
          <w:rFonts w:ascii="Arial Narrow" w:hAnsi="Arial Narrow" w:cs="Arial"/>
          <w:sz w:val="24"/>
          <w:szCs w:val="24"/>
        </w:rPr>
        <w:t>Itek</w:t>
      </w:r>
      <w:proofErr w:type="spellEnd"/>
    </w:p>
    <w:p w14:paraId="60E20091" w14:textId="77777777" w:rsidR="002578F2" w:rsidRPr="00C71847" w:rsidRDefault="002578F2" w:rsidP="00C71847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Lira</w:t>
      </w:r>
    </w:p>
    <w:p w14:paraId="593CB4CF" w14:textId="77777777" w:rsidR="002578F2" w:rsidRPr="00C71847" w:rsidRDefault="002578F2" w:rsidP="00C71847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proofErr w:type="spellStart"/>
      <w:r w:rsidRPr="00C71847">
        <w:rPr>
          <w:rFonts w:ascii="Arial Narrow" w:hAnsi="Arial Narrow" w:cs="Arial"/>
          <w:sz w:val="24"/>
          <w:szCs w:val="24"/>
        </w:rPr>
        <w:t>Ogur</w:t>
      </w:r>
      <w:proofErr w:type="spellEnd"/>
    </w:p>
    <w:p w14:paraId="08F145E4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at is your gender?</w:t>
      </w:r>
    </w:p>
    <w:p w14:paraId="2B12E364" w14:textId="77777777" w:rsidR="001661E5" w:rsidRPr="00C71847" w:rsidRDefault="001661E5" w:rsidP="00C7184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 xml:space="preserve">Female </w:t>
      </w:r>
    </w:p>
    <w:p w14:paraId="0EAA4993" w14:textId="77777777" w:rsidR="001661E5" w:rsidRPr="00C71847" w:rsidRDefault="001661E5" w:rsidP="00C7184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 xml:space="preserve">Male </w:t>
      </w:r>
    </w:p>
    <w:p w14:paraId="35D54280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at is the age your child?</w:t>
      </w:r>
    </w:p>
    <w:p w14:paraId="516507E2" w14:textId="77777777" w:rsidR="001661E5" w:rsidRPr="00C71847" w:rsidRDefault="001661E5" w:rsidP="00C71847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Below 12 years </w:t>
      </w:r>
    </w:p>
    <w:p w14:paraId="2BEC4BB5" w14:textId="77777777" w:rsidR="001661E5" w:rsidRPr="00C71847" w:rsidRDefault="001661E5" w:rsidP="00C71847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Between 12 and 15 years</w:t>
      </w:r>
    </w:p>
    <w:p w14:paraId="23213A18" w14:textId="77777777" w:rsidR="001661E5" w:rsidRPr="00C71847" w:rsidRDefault="001661E5" w:rsidP="00C71847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Between 16 and 18 years. </w:t>
      </w:r>
    </w:p>
    <w:p w14:paraId="4CBE6E4E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at is your highest education level?</w:t>
      </w:r>
    </w:p>
    <w:p w14:paraId="409A7A08" w14:textId="77777777" w:rsidR="001661E5" w:rsidRPr="00C71847" w:rsidRDefault="001661E5" w:rsidP="00C7184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No formal education</w:t>
      </w:r>
    </w:p>
    <w:p w14:paraId="01485AA1" w14:textId="77777777" w:rsidR="001661E5" w:rsidRPr="00C71847" w:rsidRDefault="001661E5" w:rsidP="00C7184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Completed Primary</w:t>
      </w:r>
    </w:p>
    <w:p w14:paraId="4FC97E2C" w14:textId="77777777" w:rsidR="001661E5" w:rsidRPr="00C71847" w:rsidRDefault="001661E5" w:rsidP="00C7184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Completed Secondary</w:t>
      </w:r>
    </w:p>
    <w:p w14:paraId="7FFA33DA" w14:textId="77777777" w:rsidR="001661E5" w:rsidRPr="00C71847" w:rsidRDefault="001661E5" w:rsidP="00C71847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 xml:space="preserve">Post-secondary </w:t>
      </w:r>
    </w:p>
    <w:p w14:paraId="3CA41DA5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at is your marital status?</w:t>
      </w:r>
    </w:p>
    <w:p w14:paraId="7F1208B2" w14:textId="77777777" w:rsidR="001661E5" w:rsidRPr="00C71847" w:rsidRDefault="001661E5" w:rsidP="00C71847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Singles</w:t>
      </w:r>
    </w:p>
    <w:p w14:paraId="71E498FC" w14:textId="77777777" w:rsidR="001661E5" w:rsidRPr="00C71847" w:rsidRDefault="001661E5" w:rsidP="00C71847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Married</w:t>
      </w:r>
    </w:p>
    <w:p w14:paraId="69CDF35B" w14:textId="77777777" w:rsidR="001661E5" w:rsidRPr="00C71847" w:rsidRDefault="001661E5" w:rsidP="00C71847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Widowed/Divorced </w:t>
      </w:r>
    </w:p>
    <w:p w14:paraId="1CFDD4FC" w14:textId="77777777" w:rsidR="001661E5" w:rsidRPr="00C71847" w:rsidRDefault="001F118C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 w:cs="Arial"/>
          <w:sz w:val="24"/>
          <w:szCs w:val="24"/>
        </w:rPr>
        <w:t>Which religion are you affiliated to?</w:t>
      </w:r>
      <w:r w:rsidR="001661E5" w:rsidRPr="00C71847">
        <w:rPr>
          <w:rFonts w:ascii="Arial Narrow" w:hAnsi="Arial Narrow" w:cs="Arial"/>
          <w:sz w:val="24"/>
          <w:szCs w:val="24"/>
        </w:rPr>
        <w:t xml:space="preserve"> </w:t>
      </w:r>
    </w:p>
    <w:p w14:paraId="50E082BD" w14:textId="77777777" w:rsidR="001661E5" w:rsidRPr="00C71847" w:rsidRDefault="001661E5" w:rsidP="00C71847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Christians </w:t>
      </w:r>
    </w:p>
    <w:p w14:paraId="50047988" w14:textId="77777777" w:rsidR="001661E5" w:rsidRPr="00C71847" w:rsidRDefault="001661E5" w:rsidP="00C71847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Muslims</w:t>
      </w:r>
    </w:p>
    <w:p w14:paraId="56B72D52" w14:textId="77777777" w:rsidR="001661E5" w:rsidRPr="00C71847" w:rsidRDefault="001661E5" w:rsidP="00C71847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Unidentified  </w:t>
      </w:r>
    </w:p>
    <w:p w14:paraId="4C52979A" w14:textId="77777777" w:rsidR="001F118C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What is your vaccination status? </w:t>
      </w:r>
    </w:p>
    <w:p w14:paraId="178ECF9B" w14:textId="77777777" w:rsidR="001F118C" w:rsidRPr="00C71847" w:rsidRDefault="001661E5" w:rsidP="00C71847">
      <w:pPr>
        <w:pStyle w:val="ListParagraph"/>
        <w:numPr>
          <w:ilvl w:val="0"/>
          <w:numId w:val="8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Vaccinated </w:t>
      </w:r>
    </w:p>
    <w:p w14:paraId="5CBF2CEC" w14:textId="77777777" w:rsidR="001661E5" w:rsidRPr="00C71847" w:rsidRDefault="001661E5" w:rsidP="00C71847">
      <w:pPr>
        <w:pStyle w:val="ListParagraph"/>
        <w:numPr>
          <w:ilvl w:val="0"/>
          <w:numId w:val="8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Not vaccinated </w:t>
      </w:r>
    </w:p>
    <w:p w14:paraId="2D2B3BBE" w14:textId="77777777" w:rsidR="001661E5" w:rsidRPr="00C71847" w:rsidRDefault="001F118C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Does COVID-19 have</w:t>
      </w:r>
      <w:r w:rsidR="001661E5" w:rsidRPr="00C71847">
        <w:rPr>
          <w:rFonts w:ascii="Arial Narrow" w:hAnsi="Arial Narrow"/>
          <w:sz w:val="24"/>
          <w:szCs w:val="24"/>
        </w:rPr>
        <w:t xml:space="preserve"> an adverse effect</w:t>
      </w:r>
      <w:r w:rsidRPr="00C71847">
        <w:rPr>
          <w:rFonts w:ascii="Arial Narrow" w:hAnsi="Arial Narrow"/>
          <w:sz w:val="24"/>
          <w:szCs w:val="24"/>
        </w:rPr>
        <w:t>?</w:t>
      </w:r>
      <w:r w:rsidR="001661E5" w:rsidRPr="00C71847">
        <w:rPr>
          <w:rFonts w:ascii="Arial Narrow" w:hAnsi="Arial Narrow"/>
          <w:sz w:val="24"/>
          <w:szCs w:val="24"/>
        </w:rPr>
        <w:t xml:space="preserve"> </w:t>
      </w:r>
    </w:p>
    <w:p w14:paraId="6E9FB1FA" w14:textId="77777777" w:rsidR="001661E5" w:rsidRPr="00C71847" w:rsidRDefault="001661E5" w:rsidP="00C71847">
      <w:pPr>
        <w:pStyle w:val="ListParagraph"/>
        <w:numPr>
          <w:ilvl w:val="0"/>
          <w:numId w:val="10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Yes </w:t>
      </w:r>
    </w:p>
    <w:p w14:paraId="7F7BA85F" w14:textId="77777777" w:rsidR="001661E5" w:rsidRPr="00C71847" w:rsidRDefault="001661E5" w:rsidP="00C71847">
      <w:pPr>
        <w:pStyle w:val="ListParagraph"/>
        <w:numPr>
          <w:ilvl w:val="0"/>
          <w:numId w:val="10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No </w:t>
      </w:r>
    </w:p>
    <w:p w14:paraId="45F73BB9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Family/friends with previous COVID-19 diagnosis</w:t>
      </w:r>
    </w:p>
    <w:p w14:paraId="38BB01BF" w14:textId="77777777" w:rsidR="001661E5" w:rsidRPr="00C71847" w:rsidRDefault="001661E5" w:rsidP="00C71847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Yes </w:t>
      </w:r>
    </w:p>
    <w:p w14:paraId="793ED88C" w14:textId="77777777" w:rsidR="001661E5" w:rsidRPr="00C71847" w:rsidRDefault="001661E5" w:rsidP="00C71847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No </w:t>
      </w:r>
    </w:p>
    <w:p w14:paraId="7B065CBB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I fear my children may spread COVID-19 to the family members </w:t>
      </w:r>
    </w:p>
    <w:p w14:paraId="3E206519" w14:textId="77777777" w:rsidR="001661E5" w:rsidRPr="00C71847" w:rsidRDefault="001661E5" w:rsidP="00C71847">
      <w:pPr>
        <w:pStyle w:val="ListParagraph"/>
        <w:numPr>
          <w:ilvl w:val="0"/>
          <w:numId w:val="12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Yes </w:t>
      </w:r>
    </w:p>
    <w:p w14:paraId="7BD350F6" w14:textId="77777777" w:rsidR="001661E5" w:rsidRPr="00C71847" w:rsidRDefault="001661E5" w:rsidP="00C71847">
      <w:pPr>
        <w:pStyle w:val="ListParagraph"/>
        <w:numPr>
          <w:ilvl w:val="0"/>
          <w:numId w:val="12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No</w:t>
      </w:r>
    </w:p>
    <w:p w14:paraId="74D5E83F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Do you live with elderly people or vulnerable groups during the COVID-19 pandemic?</w:t>
      </w:r>
    </w:p>
    <w:p w14:paraId="4D3BB4E4" w14:textId="77777777" w:rsidR="001661E5" w:rsidRPr="00C71847" w:rsidRDefault="001661E5" w:rsidP="00C71847">
      <w:pPr>
        <w:pStyle w:val="ListParagraph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Yes </w:t>
      </w:r>
    </w:p>
    <w:p w14:paraId="06978059" w14:textId="77777777" w:rsidR="001661E5" w:rsidRPr="00C71847" w:rsidRDefault="001661E5" w:rsidP="00C71847">
      <w:pPr>
        <w:pStyle w:val="ListParagraph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>No</w:t>
      </w:r>
    </w:p>
    <w:p w14:paraId="7D2390EC" w14:textId="77777777" w:rsidR="00160179" w:rsidRPr="00C71847" w:rsidRDefault="00160179" w:rsidP="00C71847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87BAF95" w14:textId="77777777" w:rsidR="001661E5" w:rsidRPr="00C71847" w:rsidRDefault="001661E5" w:rsidP="00C71847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Do you trust the vaccines? </w:t>
      </w:r>
    </w:p>
    <w:p w14:paraId="1C0BDF17" w14:textId="77777777" w:rsidR="001661E5" w:rsidRPr="00C71847" w:rsidRDefault="001661E5" w:rsidP="00C71847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t xml:space="preserve">Yes </w:t>
      </w:r>
    </w:p>
    <w:p w14:paraId="0E7A47C8" w14:textId="77777777" w:rsidR="001661E5" w:rsidRPr="00C71847" w:rsidRDefault="001661E5" w:rsidP="00C71847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sz w:val="24"/>
          <w:szCs w:val="24"/>
        </w:rPr>
      </w:pPr>
      <w:r w:rsidRPr="00C71847">
        <w:rPr>
          <w:rFonts w:ascii="Arial Narrow" w:hAnsi="Arial Narrow"/>
          <w:sz w:val="24"/>
          <w:szCs w:val="24"/>
        </w:rPr>
        <w:lastRenderedPageBreak/>
        <w:t>No</w:t>
      </w:r>
    </w:p>
    <w:p w14:paraId="04206FA5" w14:textId="77777777" w:rsidR="0083637E" w:rsidRPr="00C71847" w:rsidRDefault="0083637E" w:rsidP="00C71847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B67B1F4" w14:textId="77777777" w:rsidR="001661E5" w:rsidRPr="00C71847" w:rsidRDefault="001661E5" w:rsidP="00C71847">
      <w:pPr>
        <w:pStyle w:val="ListParagraph"/>
        <w:numPr>
          <w:ilvl w:val="0"/>
          <w:numId w:val="6"/>
        </w:numPr>
        <w:spacing w:line="240" w:lineRule="auto"/>
        <w:rPr>
          <w:rStyle w:val="markedcontent"/>
          <w:rFonts w:ascii="Arial Narrow" w:hAnsi="Arial Narrow"/>
          <w:sz w:val="24"/>
          <w:szCs w:val="24"/>
        </w:rPr>
      </w:pPr>
      <w:r w:rsidRPr="00C71847">
        <w:rPr>
          <w:rStyle w:val="markedcontent"/>
          <w:rFonts w:ascii="Arial Narrow" w:hAnsi="Arial Narrow"/>
          <w:sz w:val="24"/>
          <w:szCs w:val="24"/>
        </w:rPr>
        <w:t>The following statements refer to all infectious diseases for which a vaccination is available</w:t>
      </w:r>
      <w:r w:rsidRPr="00C71847">
        <w:rPr>
          <w:rFonts w:ascii="Arial Narrow" w:hAnsi="Arial Narrow"/>
          <w:sz w:val="24"/>
          <w:szCs w:val="24"/>
        </w:rPr>
        <w:t xml:space="preserve"> </w:t>
      </w:r>
      <w:r w:rsidRPr="00C71847">
        <w:rPr>
          <w:rStyle w:val="markedcontent"/>
          <w:rFonts w:ascii="Arial Narrow" w:hAnsi="Arial Narrow"/>
          <w:sz w:val="24"/>
          <w:szCs w:val="24"/>
        </w:rPr>
        <w:t>and recommended by health authorities. Please state how much you agree with each of the</w:t>
      </w:r>
      <w:r w:rsidRPr="00C71847">
        <w:rPr>
          <w:rFonts w:ascii="Arial Narrow" w:hAnsi="Arial Narrow"/>
          <w:sz w:val="24"/>
          <w:szCs w:val="24"/>
        </w:rPr>
        <w:t xml:space="preserve"> </w:t>
      </w:r>
      <w:r w:rsidRPr="00C71847">
        <w:rPr>
          <w:rStyle w:val="markedcontent"/>
          <w:rFonts w:ascii="Arial Narrow" w:hAnsi="Arial Narrow"/>
          <w:sz w:val="24"/>
          <w:szCs w:val="24"/>
        </w:rPr>
        <w:t>statements. Rate the statements from 1 = “strongly disagree” to 7 = “strongly agree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20"/>
        <w:gridCol w:w="390"/>
        <w:gridCol w:w="390"/>
        <w:gridCol w:w="390"/>
        <w:gridCol w:w="390"/>
        <w:gridCol w:w="390"/>
        <w:gridCol w:w="390"/>
        <w:gridCol w:w="390"/>
      </w:tblGrid>
      <w:tr w:rsidR="001661E5" w:rsidRPr="00C71847" w14:paraId="643A5617" w14:textId="77777777" w:rsidTr="00682F82">
        <w:tc>
          <w:tcPr>
            <w:tcW w:w="6826" w:type="dxa"/>
          </w:tcPr>
          <w:p w14:paraId="0422D382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 xml:space="preserve">Items </w:t>
            </w:r>
          </w:p>
        </w:tc>
        <w:tc>
          <w:tcPr>
            <w:tcW w:w="392" w:type="dxa"/>
          </w:tcPr>
          <w:p w14:paraId="4718CB10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1</w:t>
            </w:r>
          </w:p>
        </w:tc>
        <w:tc>
          <w:tcPr>
            <w:tcW w:w="393" w:type="dxa"/>
          </w:tcPr>
          <w:p w14:paraId="1D32FE6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2</w:t>
            </w:r>
          </w:p>
        </w:tc>
        <w:tc>
          <w:tcPr>
            <w:tcW w:w="393" w:type="dxa"/>
          </w:tcPr>
          <w:p w14:paraId="48577EBA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3</w:t>
            </w:r>
          </w:p>
        </w:tc>
        <w:tc>
          <w:tcPr>
            <w:tcW w:w="393" w:type="dxa"/>
          </w:tcPr>
          <w:p w14:paraId="5FA58B52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4</w:t>
            </w:r>
          </w:p>
        </w:tc>
        <w:tc>
          <w:tcPr>
            <w:tcW w:w="393" w:type="dxa"/>
          </w:tcPr>
          <w:p w14:paraId="6CDEBC40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5</w:t>
            </w:r>
          </w:p>
        </w:tc>
        <w:tc>
          <w:tcPr>
            <w:tcW w:w="393" w:type="dxa"/>
          </w:tcPr>
          <w:p w14:paraId="37E8DFE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6</w:t>
            </w:r>
          </w:p>
        </w:tc>
        <w:tc>
          <w:tcPr>
            <w:tcW w:w="393" w:type="dxa"/>
          </w:tcPr>
          <w:p w14:paraId="7BE390E3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71847">
              <w:rPr>
                <w:rFonts w:ascii="Arial Narrow" w:hAnsi="Arial Narrow"/>
                <w:b/>
                <w:sz w:val="24"/>
                <w:szCs w:val="24"/>
              </w:rPr>
              <w:t>7</w:t>
            </w:r>
          </w:p>
        </w:tc>
      </w:tr>
      <w:tr w:rsidR="001661E5" w:rsidRPr="00C71847" w14:paraId="51822CCD" w14:textId="77777777" w:rsidTr="00682F82">
        <w:tc>
          <w:tcPr>
            <w:tcW w:w="6826" w:type="dxa"/>
          </w:tcPr>
          <w:p w14:paraId="2D05937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1. I am convinced the appropriate authorities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only allow effective and safe COVID-19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vaccines for children.</w:t>
            </w:r>
          </w:p>
        </w:tc>
        <w:tc>
          <w:tcPr>
            <w:tcW w:w="392" w:type="dxa"/>
          </w:tcPr>
          <w:p w14:paraId="49F7E1C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59E4293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636CD7B8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619C9146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E7E05B1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53AD3A48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7A1B3F9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6A4E3ABD" w14:textId="77777777" w:rsidTr="00682F82">
        <w:tc>
          <w:tcPr>
            <w:tcW w:w="6826" w:type="dxa"/>
          </w:tcPr>
          <w:p w14:paraId="09FD8A0B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2. I will get my child vaccinated because it is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too risky for him/her to get infected with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COVID-19</w:t>
            </w:r>
          </w:p>
        </w:tc>
        <w:tc>
          <w:tcPr>
            <w:tcW w:w="392" w:type="dxa"/>
          </w:tcPr>
          <w:p w14:paraId="5EA58C1B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FFCC5EC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6F41A79A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4C7B9FA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D368F8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712DE4F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8B6DD23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0B2A88C1" w14:textId="77777777" w:rsidTr="00682F82">
        <w:tc>
          <w:tcPr>
            <w:tcW w:w="6826" w:type="dxa"/>
          </w:tcPr>
          <w:p w14:paraId="5630593F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3. Vaccination against COVID-19 is so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important to me that I prioritize my child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getting vaccinated over other things.</w:t>
            </w:r>
          </w:p>
        </w:tc>
        <w:tc>
          <w:tcPr>
            <w:tcW w:w="392" w:type="dxa"/>
          </w:tcPr>
          <w:p w14:paraId="17DCB801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98BCA58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52DE4C7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5292BE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7871F1C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65C119E2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C0AF374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6C3600E3" w14:textId="77777777" w:rsidTr="00682F82">
        <w:tc>
          <w:tcPr>
            <w:tcW w:w="6826" w:type="dxa"/>
          </w:tcPr>
          <w:p w14:paraId="79CCFEE5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4. I will only get my child vaccinated against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COVID-19 when the benefits clearly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outweigh the risks.</w:t>
            </w:r>
          </w:p>
        </w:tc>
        <w:tc>
          <w:tcPr>
            <w:tcW w:w="392" w:type="dxa"/>
          </w:tcPr>
          <w:p w14:paraId="485B8C87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7B2B0243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C02C1C5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50D07F1A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69A8EECC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10DDE699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2BE430EF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0505A026" w14:textId="77777777" w:rsidTr="00682F82">
        <w:trPr>
          <w:trHeight w:val="170"/>
        </w:trPr>
        <w:tc>
          <w:tcPr>
            <w:tcW w:w="6826" w:type="dxa"/>
          </w:tcPr>
          <w:p w14:paraId="6ECCE9EA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5. I see child vaccinations as a collective task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against the spread of COVID-19</w:t>
            </w:r>
          </w:p>
        </w:tc>
        <w:tc>
          <w:tcPr>
            <w:tcW w:w="392" w:type="dxa"/>
          </w:tcPr>
          <w:p w14:paraId="4636B41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BA88AFC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BE8C634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C089ED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1C38CA8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5F7D2F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7F65F219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65FB2964" w14:textId="77777777" w:rsidTr="00682F82">
        <w:trPr>
          <w:trHeight w:val="170"/>
        </w:trPr>
        <w:tc>
          <w:tcPr>
            <w:tcW w:w="6826" w:type="dxa"/>
          </w:tcPr>
          <w:p w14:paraId="43DD770B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6. It should be possible to sanction parents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who do not follow the vaccination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recommendations by health authorities.</w:t>
            </w:r>
          </w:p>
        </w:tc>
        <w:tc>
          <w:tcPr>
            <w:tcW w:w="392" w:type="dxa"/>
          </w:tcPr>
          <w:p w14:paraId="222CC567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2A9DC32E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1558F7C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A6E3E5F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25B9071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0DC0FA66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F52C923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661E5" w:rsidRPr="00C71847" w14:paraId="3D9F0648" w14:textId="77777777" w:rsidTr="00682F82">
        <w:trPr>
          <w:trHeight w:val="170"/>
        </w:trPr>
        <w:tc>
          <w:tcPr>
            <w:tcW w:w="6826" w:type="dxa"/>
          </w:tcPr>
          <w:p w14:paraId="6F6FCDD2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C71847">
              <w:rPr>
                <w:rFonts w:ascii="Arial Narrow" w:hAnsi="Arial Narrow" w:cs="Arial"/>
                <w:sz w:val="24"/>
                <w:szCs w:val="24"/>
              </w:rPr>
              <w:t>7. Vaccinations against COVID-19 cause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diseases and allergies in children that are</w:t>
            </w:r>
            <w:r w:rsidRPr="00C7184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71847">
              <w:rPr>
                <w:rFonts w:ascii="Arial Narrow" w:hAnsi="Arial Narrow" w:cs="Arial"/>
                <w:sz w:val="24"/>
                <w:szCs w:val="24"/>
              </w:rPr>
              <w:t>more serious than COVID-19.</w:t>
            </w:r>
          </w:p>
        </w:tc>
        <w:tc>
          <w:tcPr>
            <w:tcW w:w="392" w:type="dxa"/>
          </w:tcPr>
          <w:p w14:paraId="2F37F218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104F3F7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4B435DCD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72724E92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263D33B9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14F5FD47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3" w:type="dxa"/>
          </w:tcPr>
          <w:p w14:paraId="3C0241B1" w14:textId="77777777" w:rsidR="001661E5" w:rsidRPr="00C71847" w:rsidRDefault="001661E5" w:rsidP="00C71847">
            <w:pPr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8C0CFFA" w14:textId="77777777" w:rsidR="001661E5" w:rsidRPr="00C71847" w:rsidRDefault="001661E5" w:rsidP="00C71847">
      <w:pPr>
        <w:spacing w:line="240" w:lineRule="auto"/>
        <w:rPr>
          <w:rFonts w:ascii="Arial Narrow" w:hAnsi="Arial Narrow"/>
          <w:sz w:val="24"/>
          <w:szCs w:val="24"/>
        </w:rPr>
      </w:pPr>
    </w:p>
    <w:p w14:paraId="37F758CD" w14:textId="77777777" w:rsidR="005D595D" w:rsidRPr="00C71847" w:rsidRDefault="005D595D" w:rsidP="00C71847">
      <w:pPr>
        <w:spacing w:line="240" w:lineRule="auto"/>
        <w:rPr>
          <w:sz w:val="24"/>
          <w:szCs w:val="24"/>
        </w:rPr>
      </w:pPr>
    </w:p>
    <w:sectPr w:rsidR="005D595D" w:rsidRPr="00C718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CC68A" w14:textId="77777777" w:rsidR="00F53796" w:rsidRDefault="00F53796" w:rsidP="00F53796">
      <w:pPr>
        <w:spacing w:after="0" w:line="240" w:lineRule="auto"/>
      </w:pPr>
      <w:r>
        <w:separator/>
      </w:r>
    </w:p>
  </w:endnote>
  <w:endnote w:type="continuationSeparator" w:id="0">
    <w:p w14:paraId="06392DDE" w14:textId="77777777" w:rsidR="00F53796" w:rsidRDefault="00F53796" w:rsidP="00F53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0362A" w14:textId="77777777" w:rsidR="00F53796" w:rsidRDefault="00F537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AEB5F" w14:textId="1350D322" w:rsidR="00F53796" w:rsidRDefault="00F53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EC06F75" wp14:editId="66009BA2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9c9c4ce1af4b4e74edf4cbae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3DF7E40" w14:textId="77829A9C" w:rsidR="00F53796" w:rsidRPr="00F53796" w:rsidRDefault="00F53796" w:rsidP="00F53796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F53796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C06F75" id="_x0000_t202" coordsize="21600,21600" o:spt="202" path="m,l,21600r21600,l21600,xe">
              <v:stroke joinstyle="miter"/>
              <v:path gradientshapeok="t" o:connecttype="rect"/>
            </v:shapetype>
            <v:shape id="MSIPCM9c9c4ce1af4b4e74edf4cbae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fill o:detectmouseclick="t"/>
              <v:textbox inset="20pt,0,,0">
                <w:txbxContent>
                  <w:p w14:paraId="23DF7E40" w14:textId="77829A9C" w:rsidR="00F53796" w:rsidRPr="00F53796" w:rsidRDefault="00F53796" w:rsidP="00F53796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F53796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E07A8" w14:textId="77777777" w:rsidR="00F53796" w:rsidRDefault="00F537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9431B" w14:textId="77777777" w:rsidR="00F53796" w:rsidRDefault="00F53796" w:rsidP="00F53796">
      <w:pPr>
        <w:spacing w:after="0" w:line="240" w:lineRule="auto"/>
      </w:pPr>
      <w:r>
        <w:separator/>
      </w:r>
    </w:p>
  </w:footnote>
  <w:footnote w:type="continuationSeparator" w:id="0">
    <w:p w14:paraId="27A9CFC5" w14:textId="77777777" w:rsidR="00F53796" w:rsidRDefault="00F53796" w:rsidP="00F537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AFAC6" w14:textId="77777777" w:rsidR="00F53796" w:rsidRDefault="00F537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69A3" w14:textId="77777777" w:rsidR="00F53796" w:rsidRDefault="00F537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0CD7D" w14:textId="77777777" w:rsidR="00F53796" w:rsidRDefault="00F537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B73CF7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5"/>
    <w:multiLevelType w:val="hybridMultilevel"/>
    <w:tmpl w:val="44CCAA30"/>
    <w:lvl w:ilvl="0" w:tplc="A8AC46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8"/>
    <w:multiLevelType w:val="hybridMultilevel"/>
    <w:tmpl w:val="3AAEABA4"/>
    <w:lvl w:ilvl="0" w:tplc="E0E2CB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9"/>
    <w:multiLevelType w:val="hybridMultilevel"/>
    <w:tmpl w:val="9502D854"/>
    <w:lvl w:ilvl="0" w:tplc="29B450BC">
      <w:start w:val="1"/>
      <w:numFmt w:val="lowerRoman"/>
      <w:lvlText w:val="%1)"/>
      <w:lvlJc w:val="left"/>
      <w:pPr>
        <w:ind w:left="1080" w:hanging="720"/>
      </w:pPr>
      <w:rPr>
        <w:rFonts w:ascii="Calibri" w:hAnsi="Calibri" w:cs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A"/>
    <w:multiLevelType w:val="hybridMultilevel"/>
    <w:tmpl w:val="88E4249C"/>
    <w:lvl w:ilvl="0" w:tplc="044890A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B"/>
    <w:multiLevelType w:val="hybridMultilevel"/>
    <w:tmpl w:val="72081D82"/>
    <w:lvl w:ilvl="0" w:tplc="7E62F4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394751"/>
    <w:multiLevelType w:val="hybridMultilevel"/>
    <w:tmpl w:val="63F07644"/>
    <w:lvl w:ilvl="0" w:tplc="0F6870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571FD"/>
    <w:multiLevelType w:val="hybridMultilevel"/>
    <w:tmpl w:val="3C74B7A0"/>
    <w:lvl w:ilvl="0" w:tplc="B16886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65688"/>
    <w:multiLevelType w:val="hybridMultilevel"/>
    <w:tmpl w:val="3D0AF6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AE6AAE"/>
    <w:multiLevelType w:val="hybridMultilevel"/>
    <w:tmpl w:val="CFBC0F7E"/>
    <w:lvl w:ilvl="0" w:tplc="E6724E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203A9"/>
    <w:multiLevelType w:val="hybridMultilevel"/>
    <w:tmpl w:val="E69A4152"/>
    <w:lvl w:ilvl="0" w:tplc="B22857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10441"/>
    <w:multiLevelType w:val="hybridMultilevel"/>
    <w:tmpl w:val="A2EE26D4"/>
    <w:lvl w:ilvl="0" w:tplc="8DB8509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C2905"/>
    <w:multiLevelType w:val="hybridMultilevel"/>
    <w:tmpl w:val="97B21A18"/>
    <w:lvl w:ilvl="0" w:tplc="2528F2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3B0875"/>
    <w:multiLevelType w:val="hybridMultilevel"/>
    <w:tmpl w:val="BEAED500"/>
    <w:lvl w:ilvl="0" w:tplc="4C62A8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312261">
    <w:abstractNumId w:val="4"/>
  </w:num>
  <w:num w:numId="2" w16cid:durableId="1209218434">
    <w:abstractNumId w:val="1"/>
  </w:num>
  <w:num w:numId="3" w16cid:durableId="1692299865">
    <w:abstractNumId w:val="5"/>
  </w:num>
  <w:num w:numId="4" w16cid:durableId="53355920">
    <w:abstractNumId w:val="3"/>
  </w:num>
  <w:num w:numId="5" w16cid:durableId="979960790">
    <w:abstractNumId w:val="2"/>
  </w:num>
  <w:num w:numId="6" w16cid:durableId="1961646970">
    <w:abstractNumId w:val="0"/>
  </w:num>
  <w:num w:numId="7" w16cid:durableId="1768692461">
    <w:abstractNumId w:val="11"/>
  </w:num>
  <w:num w:numId="8" w16cid:durableId="1718237672">
    <w:abstractNumId w:val="9"/>
  </w:num>
  <w:num w:numId="9" w16cid:durableId="1238058746">
    <w:abstractNumId w:val="8"/>
  </w:num>
  <w:num w:numId="10" w16cid:durableId="1524323685">
    <w:abstractNumId w:val="10"/>
  </w:num>
  <w:num w:numId="11" w16cid:durableId="1825774411">
    <w:abstractNumId w:val="7"/>
  </w:num>
  <w:num w:numId="12" w16cid:durableId="2075732449">
    <w:abstractNumId w:val="13"/>
  </w:num>
  <w:num w:numId="13" w16cid:durableId="828715196">
    <w:abstractNumId w:val="12"/>
  </w:num>
  <w:num w:numId="14" w16cid:durableId="11658999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A0MDcxMDEzMTVW0lEKTi0uzszPAykwrgUAOhk57CwAAAA="/>
  </w:docVars>
  <w:rsids>
    <w:rsidRoot w:val="00075E81"/>
    <w:rsid w:val="000574D7"/>
    <w:rsid w:val="00075E81"/>
    <w:rsid w:val="00160179"/>
    <w:rsid w:val="001661E5"/>
    <w:rsid w:val="001F118C"/>
    <w:rsid w:val="00222000"/>
    <w:rsid w:val="002578F2"/>
    <w:rsid w:val="005D595D"/>
    <w:rsid w:val="0083637E"/>
    <w:rsid w:val="00977953"/>
    <w:rsid w:val="00C71847"/>
    <w:rsid w:val="00F53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1181C"/>
  <w15:chartTrackingRefBased/>
  <w15:docId w15:val="{345E3B54-F348-4182-AD16-8EADB1892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1E5"/>
    <w:pPr>
      <w:spacing w:after="200" w:line="276" w:lineRule="auto"/>
    </w:pPr>
    <w:rPr>
      <w:rFonts w:ascii="Calibri" w:eastAsia="Calibri" w:hAnsi="Calibri" w:cs="SimSu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1E5"/>
    <w:pPr>
      <w:keepNext/>
      <w:keepLines/>
      <w:spacing w:before="200" w:after="0"/>
      <w:outlineLvl w:val="1"/>
    </w:pPr>
    <w:rPr>
      <w:rFonts w:ascii="Cambria" w:eastAsia="SimSu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61E5"/>
    <w:rPr>
      <w:rFonts w:ascii="Cambria" w:eastAsia="SimSun" w:hAnsi="Cambria" w:cs="SimSun"/>
      <w:b/>
      <w:bCs/>
      <w:sz w:val="26"/>
      <w:szCs w:val="26"/>
    </w:rPr>
  </w:style>
  <w:style w:type="character" w:customStyle="1" w:styleId="markedcontent">
    <w:name w:val="markedcontent"/>
    <w:basedOn w:val="DefaultParagraphFont"/>
    <w:rsid w:val="001661E5"/>
  </w:style>
  <w:style w:type="paragraph" w:styleId="ListParagraph">
    <w:name w:val="List Paragraph"/>
    <w:basedOn w:val="Normal"/>
    <w:link w:val="ListParagraphChar"/>
    <w:uiPriority w:val="34"/>
    <w:qFormat/>
    <w:rsid w:val="001661E5"/>
    <w:pPr>
      <w:spacing w:after="160" w:line="259" w:lineRule="auto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1661E5"/>
    <w:rPr>
      <w:rFonts w:ascii="Calibri" w:eastAsia="Calibri" w:hAnsi="Calibri" w:cs="SimSun"/>
    </w:rPr>
  </w:style>
  <w:style w:type="table" w:styleId="TableGrid">
    <w:name w:val="Table Grid"/>
    <w:basedOn w:val="TableNormal"/>
    <w:uiPriority w:val="59"/>
    <w:rsid w:val="001661E5"/>
    <w:pPr>
      <w:spacing w:after="0" w:line="240" w:lineRule="auto"/>
    </w:pPr>
    <w:rPr>
      <w:rFonts w:ascii="Calibri" w:eastAsia="Calibri" w:hAnsi="Calibri" w:cs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796"/>
    <w:rPr>
      <w:rFonts w:ascii="Calibri" w:eastAsia="Calibri" w:hAnsi="Calibri" w:cs="SimSun"/>
    </w:rPr>
  </w:style>
  <w:style w:type="paragraph" w:styleId="Footer">
    <w:name w:val="footer"/>
    <w:basedOn w:val="Normal"/>
    <w:link w:val="FooterChar"/>
    <w:uiPriority w:val="99"/>
    <w:unhideWhenUsed/>
    <w:rsid w:val="00F53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796"/>
    <w:rPr>
      <w:rFonts w:ascii="Calibri" w:eastAsia="Calibri" w:hAnsi="Calibri" w:cs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3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lliver, Tania</cp:lastModifiedBy>
  <cp:revision>2</cp:revision>
  <dcterms:created xsi:type="dcterms:W3CDTF">2023-04-18T01:47:00Z</dcterms:created>
  <dcterms:modified xsi:type="dcterms:W3CDTF">2023-04-1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4-18T01:47:01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6a3823fe-c6a1-4344-9d42-7d6f4458f610</vt:lpwstr>
  </property>
  <property fmtid="{D5CDD505-2E9C-101B-9397-08002B2CF9AE}" pid="8" name="MSIP_Label_2bbab825-a111-45e4-86a1-18cee0005896_ContentBits">
    <vt:lpwstr>2</vt:lpwstr>
  </property>
</Properties>
</file>